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26b596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6b5969-b886-11ec-a55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sY0EQQxC34D775IO/MBIn1zyEg5ugtXOBsgGjBf7cYiv+gZgyBkCfJcffJ7/fsPOrvH0wn2XEg8zRlNtk8sBHqgSKbgrPFGrGnFSn6HEH8b99vxZ0r9zoK/PmDoTGA+1/LlPybGLvJd4wuGmV0GCtR5vKNwtY8W6PtFGE6jhszo1f5oM9xwPEv28SQpTp6eO267nww+L4SLrfuWQDW9GG9Z6wGogERNL1/M2yVHnlS6s5y0Qkdgu7P0nhE0yR90+rwwS/3lAXGfvFylCA4IRpc3TTJtt43XX17dZHR6QzZ7r8y99ZrsBPMnnjf82fR/sj7coN4tkT/abGbQuB/n3qkrnL78u/jeczi9NT/Bs5yT+nvDHzaxNNvGBvu4zr17DB/773v/dXxMHX2ZRIXu0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can't get past 30% even after rebooting my compu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6b5969-b886-11ec-a55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26b5969-b886-11ec-a557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26b5969-b886-11ec-a557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26b5969</dc:title>
  <dc:creator/>
  <cp:keywords/>
  <dcterms:created xsi:type="dcterms:W3CDTF">2026-05-01T19:06:25Z</dcterms:created>
  <dcterms:modified xsi:type="dcterms:W3CDTF">2026-05-01T1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